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pH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pH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pH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pH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pH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pH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pH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pH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pH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pH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pH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pH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pH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pH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pH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pH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pH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pH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pH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pH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pH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pH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pH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pH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pH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pH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pH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pH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pH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pH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pH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pH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pH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pH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pH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pH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pH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06-27T20:32:40Z</dcterms:created>
  <dcterms:modified xsi:type="dcterms:W3CDTF">2022-06-27T2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